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99375153"/>
    <w:bookmarkEnd w:id="0"/>
    <w:p w14:paraId="1677D2E1" w14:textId="1B24EF91" w:rsidR="00AE0398" w:rsidRPr="007F523D" w:rsidRDefault="007F523D" w:rsidP="003811B0">
      <w:pPr>
        <w:jc w:val="center"/>
        <w:rPr>
          <w:rFonts w:ascii="Times New Roman" w:hAnsi="Times New Roman" w:cs="Times New Roman"/>
          <w:b/>
          <w:bCs/>
          <w:color w:val="000000" w:themeColor="text1"/>
          <w:sz w:val="60"/>
          <w:szCs w:val="60"/>
        </w:rPr>
      </w:pPr>
      <w:r w:rsidRPr="007F523D">
        <w:rPr>
          <w:rFonts w:ascii="Times New Roman" w:hAnsi="Times New Roman" w:cs="Times New Roman"/>
          <w:b/>
          <w:bCs/>
          <w:color w:val="000000" w:themeColor="text1"/>
          <w:sz w:val="60"/>
          <w:szCs w:val="60"/>
        </w:rPr>
        <w:fldChar w:fldCharType="begin"/>
      </w:r>
      <w:r w:rsidRPr="007F523D">
        <w:rPr>
          <w:rFonts w:ascii="Times New Roman" w:hAnsi="Times New Roman" w:cs="Times New Roman"/>
          <w:b/>
          <w:bCs/>
          <w:color w:val="000000" w:themeColor="text1"/>
          <w:sz w:val="60"/>
          <w:szCs w:val="60"/>
        </w:rPr>
        <w:instrText xml:space="preserve"> HYPERLINK "https://classroom.google.com/u/0/c/NDY2NDA0MDgyMjk5" \t "_self" </w:instrText>
      </w:r>
      <w:r w:rsidRPr="007F523D">
        <w:rPr>
          <w:rFonts w:ascii="Times New Roman" w:hAnsi="Times New Roman" w:cs="Times New Roman"/>
          <w:b/>
          <w:bCs/>
          <w:color w:val="000000" w:themeColor="text1"/>
          <w:sz w:val="60"/>
          <w:szCs w:val="60"/>
        </w:rPr>
        <w:fldChar w:fldCharType="separate"/>
      </w:r>
      <w:r w:rsidRPr="007F523D">
        <w:rPr>
          <w:rStyle w:val="yvvgbb"/>
          <w:rFonts w:ascii="Times New Roman" w:hAnsi="Times New Roman" w:cs="Times New Roman"/>
          <w:b/>
          <w:bCs/>
          <w:color w:val="000000" w:themeColor="text1"/>
          <w:spacing w:val="1"/>
          <w:sz w:val="60"/>
          <w:szCs w:val="60"/>
          <w:shd w:val="clear" w:color="auto" w:fill="FFFFFF"/>
        </w:rPr>
        <w:t>Java Programming Lab (CSE 207L)</w:t>
      </w:r>
      <w:r w:rsidRPr="007F523D">
        <w:rPr>
          <w:rFonts w:ascii="Times New Roman" w:hAnsi="Times New Roman" w:cs="Times New Roman"/>
          <w:b/>
          <w:bCs/>
          <w:color w:val="000000" w:themeColor="text1"/>
          <w:sz w:val="60"/>
          <w:szCs w:val="60"/>
        </w:rPr>
        <w:fldChar w:fldCharType="end"/>
      </w:r>
      <w:hyperlink r:id="rId6" w:tgtFrame="_self" w:history="1"/>
    </w:p>
    <w:p w14:paraId="69A46CD4" w14:textId="1D3507C5" w:rsidR="0037388A" w:rsidRDefault="0037388A" w:rsidP="0037388A">
      <w:pPr>
        <w:jc w:val="center"/>
        <w:rPr>
          <w:rFonts w:ascii="Times New Roman" w:hAnsi="Times New Roman" w:cs="Times New Roman"/>
          <w:b/>
          <w:bCs/>
          <w:sz w:val="48"/>
          <w:szCs w:val="48"/>
          <w:lang w:val="en-IN"/>
        </w:rPr>
      </w:pPr>
      <w:r w:rsidRPr="001E407F">
        <w:rPr>
          <w:rFonts w:ascii="Times New Roman" w:hAnsi="Times New Roman" w:cs="Times New Roman"/>
          <w:b/>
          <w:bCs/>
          <w:sz w:val="48"/>
          <w:szCs w:val="48"/>
          <w:lang w:val="en-IN"/>
        </w:rPr>
        <w:t>Dept. of Computer Science and Engineering</w:t>
      </w:r>
    </w:p>
    <w:p w14:paraId="63EFE019" w14:textId="3E2051C0" w:rsidR="0037388A" w:rsidRDefault="00D54447" w:rsidP="0037388A">
      <w:pPr>
        <w:jc w:val="center"/>
        <w:rPr>
          <w:rFonts w:ascii="Times New Roman" w:hAnsi="Times New Roman" w:cs="Times New Roman"/>
          <w:b/>
          <w:bCs/>
          <w:sz w:val="56"/>
          <w:szCs w:val="56"/>
          <w:lang w:val="en-IN"/>
        </w:rPr>
      </w:pPr>
      <w:r w:rsidRPr="00D54447">
        <w:rPr>
          <w:rFonts w:ascii="Times New Roman" w:hAnsi="Times New Roman" w:cs="Times New Roman"/>
          <w:b/>
          <w:bCs/>
          <w:color w:val="000000"/>
          <w:sz w:val="56"/>
          <w:szCs w:val="56"/>
          <w:shd w:val="clear" w:color="auto" w:fill="FFFFFF"/>
        </w:rPr>
        <w:t>IV</w:t>
      </w:r>
      <w:r w:rsidR="0037388A" w:rsidRPr="00D54447">
        <w:rPr>
          <w:rFonts w:ascii="Times New Roman" w:hAnsi="Times New Roman" w:cs="Times New Roman"/>
          <w:b/>
          <w:bCs/>
          <w:sz w:val="56"/>
          <w:szCs w:val="56"/>
          <w:lang w:val="en-IN"/>
        </w:rPr>
        <w:t xml:space="preserve"> Semester </w:t>
      </w:r>
    </w:p>
    <w:p w14:paraId="78ECF8F4" w14:textId="398FB299" w:rsidR="003811B0" w:rsidRDefault="007F523D" w:rsidP="0037388A">
      <w:pPr>
        <w:jc w:val="center"/>
        <w:rPr>
          <w:rFonts w:ascii="Times New Roman" w:hAnsi="Times New Roman" w:cs="Times New Roman"/>
          <w:b/>
          <w:bCs/>
          <w:sz w:val="56"/>
          <w:szCs w:val="56"/>
          <w:lang w:val="en-IN"/>
        </w:rPr>
      </w:pPr>
      <w:r>
        <w:rPr>
          <w:rFonts w:ascii="Times New Roman" w:hAnsi="Times New Roman" w:cs="Times New Roman"/>
          <w:b/>
          <w:bCs/>
          <w:sz w:val="56"/>
          <w:szCs w:val="56"/>
          <w:lang w:val="en-IN"/>
        </w:rPr>
        <w:t>JAVA</w:t>
      </w:r>
    </w:p>
    <w:p w14:paraId="0332F0CD" w14:textId="77777777" w:rsidR="00315E35" w:rsidRPr="00315E35" w:rsidRDefault="00315E35" w:rsidP="00315E35">
      <w:pPr>
        <w:pStyle w:val="Heading1"/>
        <w:spacing w:before="0"/>
        <w:jc w:val="center"/>
        <w:rPr>
          <w:rFonts w:ascii="Times New Roman" w:hAnsi="Times New Roman" w:cs="Times New Roman"/>
          <w:b/>
          <w:bCs/>
          <w:color w:val="000000" w:themeColor="text1"/>
          <w:sz w:val="56"/>
          <w:szCs w:val="56"/>
        </w:rPr>
      </w:pPr>
      <w:r w:rsidRPr="00315E35">
        <w:rPr>
          <w:rFonts w:ascii="Times New Roman" w:hAnsi="Times New Roman" w:cs="Times New Roman"/>
          <w:b/>
          <w:bCs/>
          <w:color w:val="000000" w:themeColor="text1"/>
          <w:sz w:val="56"/>
          <w:szCs w:val="56"/>
        </w:rPr>
        <w:t>Exercise on file programming</w:t>
      </w:r>
    </w:p>
    <w:p w14:paraId="58C37B9C" w14:textId="77777777" w:rsidR="00315E35" w:rsidRPr="00D54447" w:rsidRDefault="00315E35" w:rsidP="0037388A">
      <w:pPr>
        <w:jc w:val="center"/>
        <w:rPr>
          <w:rFonts w:ascii="Times New Roman" w:hAnsi="Times New Roman" w:cs="Times New Roman"/>
          <w:b/>
          <w:bCs/>
          <w:sz w:val="56"/>
          <w:szCs w:val="56"/>
          <w:lang w:val="en-IN"/>
        </w:rPr>
      </w:pPr>
    </w:p>
    <w:p w14:paraId="04750C2E" w14:textId="2CCFF9BB" w:rsidR="0037388A" w:rsidRDefault="0037388A" w:rsidP="00715D59">
      <w:pPr>
        <w:spacing w:line="240" w:lineRule="auto"/>
        <w:jc w:val="center"/>
        <w:rPr>
          <w:rFonts w:ascii="Times New Roman" w:hAnsi="Times New Roman" w:cs="Times New Roman"/>
          <w:b/>
          <w:bCs/>
          <w:sz w:val="72"/>
          <w:szCs w:val="72"/>
          <w:lang w:val="en-IN"/>
        </w:rPr>
      </w:pPr>
      <w:r>
        <w:rPr>
          <w:rFonts w:ascii="Times New Roman" w:hAnsi="Times New Roman" w:cs="Times New Roman"/>
          <w:b/>
          <w:bCs/>
          <w:noProof/>
          <w:sz w:val="72"/>
          <w:szCs w:val="72"/>
          <w:lang w:val="en-IN"/>
        </w:rPr>
        <w:drawing>
          <wp:inline distT="0" distB="0" distL="0" distR="0" wp14:anchorId="0E40A633" wp14:editId="6134A853">
            <wp:extent cx="4876800" cy="22783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6875" b="16406"/>
                    <a:stretch/>
                  </pic:blipFill>
                  <pic:spPr bwMode="auto">
                    <a:xfrm>
                      <a:off x="0" y="0"/>
                      <a:ext cx="4876800" cy="22783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9DF911" w14:textId="77777777" w:rsidR="0066118E" w:rsidRDefault="0066118E" w:rsidP="0037388A">
      <w:pPr>
        <w:jc w:val="center"/>
        <w:rPr>
          <w:rFonts w:ascii="Times New Roman" w:hAnsi="Times New Roman" w:cs="Times New Roman"/>
          <w:b/>
          <w:bCs/>
          <w:sz w:val="44"/>
          <w:szCs w:val="44"/>
          <w:lang w:val="en-IN"/>
        </w:rPr>
      </w:pPr>
    </w:p>
    <w:p w14:paraId="1961062C" w14:textId="4F1CCAD4" w:rsidR="0037388A" w:rsidRDefault="0037388A" w:rsidP="00715D59">
      <w:pPr>
        <w:jc w:val="center"/>
        <w:rPr>
          <w:rFonts w:ascii="Times New Roman" w:hAnsi="Times New Roman" w:cs="Times New Roman"/>
          <w:b/>
          <w:bCs/>
          <w:sz w:val="44"/>
          <w:szCs w:val="44"/>
          <w:lang w:val="en-IN"/>
        </w:rPr>
      </w:pPr>
      <w:r>
        <w:rPr>
          <w:rFonts w:ascii="Times New Roman" w:hAnsi="Times New Roman" w:cs="Times New Roman"/>
          <w:b/>
          <w:bCs/>
          <w:sz w:val="44"/>
          <w:szCs w:val="44"/>
          <w:lang w:val="en-IN"/>
        </w:rPr>
        <w:t>R. Chandu Badrinath Manikanta</w:t>
      </w:r>
    </w:p>
    <w:p w14:paraId="3A368812" w14:textId="2FA13B24" w:rsidR="0037388A" w:rsidRDefault="0037388A" w:rsidP="00715D59">
      <w:pPr>
        <w:jc w:val="center"/>
        <w:rPr>
          <w:rFonts w:ascii="Times New Roman" w:hAnsi="Times New Roman" w:cs="Times New Roman"/>
          <w:b/>
          <w:bCs/>
          <w:sz w:val="44"/>
          <w:szCs w:val="44"/>
          <w:lang w:val="en-IN"/>
        </w:rPr>
      </w:pPr>
      <w:r>
        <w:rPr>
          <w:rFonts w:ascii="Times New Roman" w:hAnsi="Times New Roman" w:cs="Times New Roman"/>
          <w:b/>
          <w:bCs/>
          <w:sz w:val="44"/>
          <w:szCs w:val="44"/>
          <w:lang w:val="en-IN"/>
        </w:rPr>
        <w:t>(AP20110010188)</w:t>
      </w:r>
    </w:p>
    <w:p w14:paraId="72E8B1E4" w14:textId="77777777" w:rsidR="00B532F8" w:rsidRDefault="00B532F8" w:rsidP="001811C0"/>
    <w:p w14:paraId="0CEA288E" w14:textId="77777777" w:rsidR="00B532F8" w:rsidRDefault="00B532F8" w:rsidP="001811C0"/>
    <w:p w14:paraId="5D586AFE" w14:textId="77777777" w:rsidR="00B532F8" w:rsidRDefault="00B532F8" w:rsidP="001811C0"/>
    <w:p w14:paraId="40010036" w14:textId="3DAEEEEB" w:rsidR="003605BB" w:rsidRDefault="003605BB" w:rsidP="001811C0">
      <w:r>
        <w:lastRenderedPageBreak/>
        <w:t>1)</w:t>
      </w:r>
    </w:p>
    <w:p w14:paraId="410146E9" w14:textId="77777777" w:rsidR="003605BB" w:rsidRDefault="003605BB" w:rsidP="003605BB">
      <w:r>
        <w:t>class Main</w:t>
      </w:r>
    </w:p>
    <w:p w14:paraId="690A2E36" w14:textId="77777777" w:rsidR="003605BB" w:rsidRDefault="003605BB" w:rsidP="003605BB">
      <w:r>
        <w:t>{</w:t>
      </w:r>
    </w:p>
    <w:p w14:paraId="469BB817" w14:textId="77777777" w:rsidR="003605BB" w:rsidRDefault="003605BB" w:rsidP="003605BB">
      <w:r>
        <w:t xml:space="preserve">    public static int </w:t>
      </w:r>
      <w:proofErr w:type="gramStart"/>
      <w:r>
        <w:t>count(</w:t>
      </w:r>
      <w:proofErr w:type="gramEnd"/>
      <w:r>
        <w:t>String s, char c)</w:t>
      </w:r>
    </w:p>
    <w:p w14:paraId="5EF22877" w14:textId="77777777" w:rsidR="003605BB" w:rsidRDefault="003605BB" w:rsidP="003605BB">
      <w:r>
        <w:t xml:space="preserve">    {</w:t>
      </w:r>
    </w:p>
    <w:p w14:paraId="0B073C78" w14:textId="77777777" w:rsidR="003605BB" w:rsidRDefault="003605BB" w:rsidP="003605BB">
      <w:r>
        <w:t xml:space="preserve">        int res = 0;</w:t>
      </w:r>
    </w:p>
    <w:p w14:paraId="2FA775E7" w14:textId="77777777" w:rsidR="003605BB" w:rsidRDefault="003605BB" w:rsidP="003605BB">
      <w:r>
        <w:t xml:space="preserve"> </w:t>
      </w:r>
    </w:p>
    <w:p w14:paraId="4662DC22" w14:textId="77777777" w:rsidR="003605BB" w:rsidRDefault="003605BB" w:rsidP="003605BB">
      <w:r>
        <w:t xml:space="preserve">        for (int </w:t>
      </w:r>
      <w:proofErr w:type="spellStart"/>
      <w:r>
        <w:t>i</w:t>
      </w:r>
      <w:proofErr w:type="spellEnd"/>
      <w:r>
        <w:t xml:space="preserve">=0; </w:t>
      </w:r>
      <w:proofErr w:type="spellStart"/>
      <w:r>
        <w:t>i</w:t>
      </w:r>
      <w:proofErr w:type="spellEnd"/>
      <w:r>
        <w:t>&lt;</w:t>
      </w:r>
      <w:proofErr w:type="spellStart"/>
      <w:proofErr w:type="gramStart"/>
      <w:r>
        <w:t>s.length</w:t>
      </w:r>
      <w:proofErr w:type="spellEnd"/>
      <w:proofErr w:type="gramEnd"/>
      <w:r>
        <w:t xml:space="preserve">(); </w:t>
      </w:r>
      <w:proofErr w:type="spellStart"/>
      <w:r>
        <w:t>i</w:t>
      </w:r>
      <w:proofErr w:type="spellEnd"/>
      <w:r>
        <w:t>++)</w:t>
      </w:r>
    </w:p>
    <w:p w14:paraId="59A3ED8D" w14:textId="77777777" w:rsidR="003605BB" w:rsidRDefault="003605BB" w:rsidP="003605BB">
      <w:r>
        <w:t xml:space="preserve">        {</w:t>
      </w:r>
    </w:p>
    <w:p w14:paraId="00DD14F7" w14:textId="77777777" w:rsidR="003605BB" w:rsidRDefault="003605BB" w:rsidP="003605BB">
      <w:r>
        <w:t xml:space="preserve">            // checking character in string</w:t>
      </w:r>
    </w:p>
    <w:p w14:paraId="3C79F9EF" w14:textId="77777777" w:rsidR="003605BB" w:rsidRDefault="003605BB" w:rsidP="003605BB">
      <w:r>
        <w:t xml:space="preserve">            if (</w:t>
      </w:r>
      <w:proofErr w:type="spellStart"/>
      <w:proofErr w:type="gramStart"/>
      <w:r>
        <w:t>s.charAt</w:t>
      </w:r>
      <w:proofErr w:type="spellEnd"/>
      <w:proofErr w:type="gramEnd"/>
      <w:r>
        <w:t>(</w:t>
      </w:r>
      <w:proofErr w:type="spellStart"/>
      <w:r>
        <w:t>i</w:t>
      </w:r>
      <w:proofErr w:type="spellEnd"/>
      <w:r>
        <w:t>) == c)</w:t>
      </w:r>
    </w:p>
    <w:p w14:paraId="2E761420" w14:textId="77777777" w:rsidR="003605BB" w:rsidRDefault="003605BB" w:rsidP="003605BB">
      <w:r>
        <w:t xml:space="preserve">            res++;</w:t>
      </w:r>
    </w:p>
    <w:p w14:paraId="02EEEDD0" w14:textId="77777777" w:rsidR="003605BB" w:rsidRDefault="003605BB" w:rsidP="003605BB">
      <w:r>
        <w:t xml:space="preserve">        }</w:t>
      </w:r>
    </w:p>
    <w:p w14:paraId="23260467" w14:textId="77777777" w:rsidR="003605BB" w:rsidRDefault="003605BB" w:rsidP="003605BB">
      <w:r>
        <w:t xml:space="preserve">        return res;</w:t>
      </w:r>
    </w:p>
    <w:p w14:paraId="4B9C05B0" w14:textId="2F99ED45" w:rsidR="003605BB" w:rsidRDefault="003605BB" w:rsidP="003605BB">
      <w:r>
        <w:t xml:space="preserve">    </w:t>
      </w:r>
      <w:proofErr w:type="gramStart"/>
      <w:r>
        <w:t xml:space="preserve">}   </w:t>
      </w:r>
      <w:proofErr w:type="gramEnd"/>
      <w:r>
        <w:t xml:space="preserve">  //This Program is written by R.Chandu BNM</w:t>
      </w:r>
    </w:p>
    <w:p w14:paraId="3B930D8D" w14:textId="77777777" w:rsidR="003605BB" w:rsidRDefault="003605BB" w:rsidP="003605BB">
      <w:r>
        <w:t xml:space="preserve">    // Driver method</w:t>
      </w:r>
    </w:p>
    <w:p w14:paraId="137BA12F" w14:textId="77777777" w:rsidR="003605BB" w:rsidRDefault="003605BB" w:rsidP="003605BB">
      <w:r>
        <w:t xml:space="preserve">    public static void </w:t>
      </w:r>
      <w:proofErr w:type="gramStart"/>
      <w:r>
        <w:t>main(</w:t>
      </w:r>
      <w:proofErr w:type="gramEnd"/>
      <w:r>
        <w:t xml:space="preserve">String </w:t>
      </w:r>
      <w:proofErr w:type="spellStart"/>
      <w:r>
        <w:t>args</w:t>
      </w:r>
      <w:proofErr w:type="spellEnd"/>
      <w:r>
        <w:t>[])</w:t>
      </w:r>
    </w:p>
    <w:p w14:paraId="08E33C14" w14:textId="77777777" w:rsidR="003605BB" w:rsidRDefault="003605BB" w:rsidP="003605BB">
      <w:r>
        <w:t xml:space="preserve">    {</w:t>
      </w:r>
    </w:p>
    <w:p w14:paraId="108480FE" w14:textId="77777777" w:rsidR="003605BB" w:rsidRDefault="003605BB" w:rsidP="003605BB">
      <w:r>
        <w:t xml:space="preserve">        String str= "SRM University, Andhra Pradesh, also known as SRM University, Amaravati, is a private university located near </w:t>
      </w:r>
      <w:proofErr w:type="spellStart"/>
      <w:r>
        <w:t>Neerukonda</w:t>
      </w:r>
      <w:proofErr w:type="spellEnd"/>
      <w:r>
        <w:t xml:space="preserve"> village in </w:t>
      </w:r>
      <w:proofErr w:type="spellStart"/>
      <w:r>
        <w:t>Mangalagiri</w:t>
      </w:r>
      <w:proofErr w:type="spellEnd"/>
      <w:r>
        <w:t xml:space="preserve"> </w:t>
      </w:r>
      <w:proofErr w:type="spellStart"/>
      <w:r>
        <w:t>mandal</w:t>
      </w:r>
      <w:proofErr w:type="spellEnd"/>
      <w:r>
        <w:t xml:space="preserve"> of Guntur district in Andhra Pradesh, India, in the area of the planned capital city Amaravati.";</w:t>
      </w:r>
    </w:p>
    <w:p w14:paraId="46554CD1" w14:textId="77777777" w:rsidR="003605BB" w:rsidRDefault="003605BB" w:rsidP="003605BB">
      <w:r>
        <w:t xml:space="preserve">        char c = 'e';</w:t>
      </w:r>
    </w:p>
    <w:p w14:paraId="5170BEC6" w14:textId="77777777" w:rsidR="003605BB" w:rsidRDefault="003605BB" w:rsidP="003605BB">
      <w:r>
        <w:t xml:space="preserve">        </w:t>
      </w:r>
      <w:proofErr w:type="spellStart"/>
      <w:r>
        <w:t>System.out.println</w:t>
      </w:r>
      <w:proofErr w:type="spellEnd"/>
      <w:r>
        <w:t>(</w:t>
      </w:r>
      <w:proofErr w:type="gramStart"/>
      <w:r>
        <w:t>count(</w:t>
      </w:r>
      <w:proofErr w:type="gramEnd"/>
      <w:r>
        <w:t>str, c));</w:t>
      </w:r>
    </w:p>
    <w:p w14:paraId="6D538B64" w14:textId="77777777" w:rsidR="003605BB" w:rsidRDefault="003605BB" w:rsidP="003605BB">
      <w:r>
        <w:t xml:space="preserve">    }</w:t>
      </w:r>
    </w:p>
    <w:p w14:paraId="7B10776F" w14:textId="0F92C9FF" w:rsidR="003605BB" w:rsidRDefault="003605BB" w:rsidP="001811C0">
      <w:r>
        <w:t>}</w:t>
      </w:r>
    </w:p>
    <w:p w14:paraId="0D5BEB12" w14:textId="1A55C431" w:rsidR="003605BB" w:rsidRDefault="003605BB" w:rsidP="001811C0"/>
    <w:p w14:paraId="2A95A438" w14:textId="77777777" w:rsidR="003605BB" w:rsidRPr="001811C0" w:rsidRDefault="003605BB" w:rsidP="003605BB">
      <w:pPr>
        <w:jc w:val="center"/>
        <w:rPr>
          <w:rFonts w:ascii="Times New Roman" w:hAnsi="Times New Roman" w:cs="Times New Roman"/>
          <w:b/>
          <w:bCs/>
          <w:sz w:val="72"/>
          <w:szCs w:val="72"/>
        </w:rPr>
      </w:pPr>
      <w:r w:rsidRPr="001811C0">
        <w:rPr>
          <w:rFonts w:ascii="Times New Roman" w:hAnsi="Times New Roman" w:cs="Times New Roman"/>
          <w:b/>
          <w:bCs/>
          <w:sz w:val="72"/>
          <w:szCs w:val="72"/>
        </w:rPr>
        <w:lastRenderedPageBreak/>
        <w:t>OUTPUT</w:t>
      </w:r>
      <w:r>
        <w:rPr>
          <w:rFonts w:ascii="Times New Roman" w:hAnsi="Times New Roman" w:cs="Times New Roman"/>
          <w:b/>
          <w:bCs/>
          <w:sz w:val="72"/>
          <w:szCs w:val="72"/>
        </w:rPr>
        <w:t xml:space="preserve"> SCREEN</w:t>
      </w:r>
    </w:p>
    <w:p w14:paraId="67545D8C" w14:textId="0AB41E67" w:rsidR="003605BB" w:rsidRDefault="003605BB" w:rsidP="001811C0">
      <w:r w:rsidRPr="003605BB">
        <w:rPr>
          <w:noProof/>
        </w:rPr>
        <w:drawing>
          <wp:inline distT="0" distB="0" distL="0" distR="0" wp14:anchorId="3AFF1269" wp14:editId="38098C85">
            <wp:extent cx="5943600" cy="124396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43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0B24A" w14:textId="21D492B5" w:rsidR="003605BB" w:rsidRDefault="003605BB" w:rsidP="001811C0"/>
    <w:p w14:paraId="730CEAB7" w14:textId="77777777" w:rsidR="003605BB" w:rsidRDefault="003605BB" w:rsidP="001811C0"/>
    <w:p w14:paraId="5645A49D" w14:textId="77777777" w:rsidR="003605BB" w:rsidRDefault="003605BB" w:rsidP="001811C0"/>
    <w:p w14:paraId="62471173" w14:textId="77777777" w:rsidR="003605BB" w:rsidRDefault="003605BB" w:rsidP="001811C0"/>
    <w:p w14:paraId="3CD155D6" w14:textId="77777777" w:rsidR="003605BB" w:rsidRDefault="003605BB" w:rsidP="001811C0"/>
    <w:p w14:paraId="5E30CDC1" w14:textId="77777777" w:rsidR="003605BB" w:rsidRDefault="003605BB" w:rsidP="001811C0"/>
    <w:p w14:paraId="1D3731F1" w14:textId="77777777" w:rsidR="003605BB" w:rsidRDefault="003605BB" w:rsidP="001811C0"/>
    <w:p w14:paraId="7BA54971" w14:textId="77777777" w:rsidR="003605BB" w:rsidRDefault="003605BB" w:rsidP="001811C0"/>
    <w:p w14:paraId="77AEA3B5" w14:textId="77777777" w:rsidR="003605BB" w:rsidRDefault="003605BB" w:rsidP="001811C0"/>
    <w:p w14:paraId="6EB47F44" w14:textId="77777777" w:rsidR="003605BB" w:rsidRDefault="003605BB" w:rsidP="001811C0"/>
    <w:p w14:paraId="503A0AEC" w14:textId="77777777" w:rsidR="003605BB" w:rsidRDefault="003605BB" w:rsidP="001811C0"/>
    <w:p w14:paraId="70771190" w14:textId="77777777" w:rsidR="003605BB" w:rsidRDefault="003605BB" w:rsidP="001811C0"/>
    <w:p w14:paraId="7C0DDE25" w14:textId="77777777" w:rsidR="003605BB" w:rsidRDefault="003605BB" w:rsidP="001811C0"/>
    <w:p w14:paraId="74481B8D" w14:textId="77777777" w:rsidR="003605BB" w:rsidRDefault="003605BB" w:rsidP="001811C0"/>
    <w:p w14:paraId="30A2A936" w14:textId="77777777" w:rsidR="003605BB" w:rsidRDefault="003605BB" w:rsidP="001811C0"/>
    <w:p w14:paraId="694F4B71" w14:textId="77777777" w:rsidR="003605BB" w:rsidRDefault="003605BB" w:rsidP="001811C0"/>
    <w:p w14:paraId="150B858C" w14:textId="77777777" w:rsidR="003605BB" w:rsidRDefault="003605BB" w:rsidP="001811C0"/>
    <w:p w14:paraId="39914A77" w14:textId="77777777" w:rsidR="003605BB" w:rsidRDefault="003605BB" w:rsidP="001811C0"/>
    <w:p w14:paraId="2EDBBD1C" w14:textId="77777777" w:rsidR="003605BB" w:rsidRDefault="003605BB" w:rsidP="001811C0"/>
    <w:p w14:paraId="2D7A30FB" w14:textId="3EF2B011" w:rsidR="001811C0" w:rsidRDefault="001811C0" w:rsidP="001811C0">
      <w:r>
        <w:lastRenderedPageBreak/>
        <w:t>2)</w:t>
      </w:r>
    </w:p>
    <w:p w14:paraId="4391285A" w14:textId="77777777" w:rsidR="00AA5941" w:rsidRDefault="00AA5941" w:rsidP="00AA5941">
      <w:r>
        <w:t xml:space="preserve">import </w:t>
      </w:r>
      <w:proofErr w:type="gramStart"/>
      <w:r>
        <w:t>java.io.*</w:t>
      </w:r>
      <w:proofErr w:type="gramEnd"/>
      <w:r>
        <w:t xml:space="preserve">; </w:t>
      </w:r>
    </w:p>
    <w:p w14:paraId="32C5DF6F" w14:textId="77777777" w:rsidR="00AA5941" w:rsidRDefault="00AA5941" w:rsidP="00AA5941">
      <w:r>
        <w:t xml:space="preserve">public class </w:t>
      </w:r>
      <w:proofErr w:type="spellStart"/>
      <w:r>
        <w:t>ReadFile</w:t>
      </w:r>
      <w:proofErr w:type="spellEnd"/>
    </w:p>
    <w:p w14:paraId="6C197DE3" w14:textId="77777777" w:rsidR="00AA5941" w:rsidRDefault="00AA5941" w:rsidP="00AA5941">
      <w:r>
        <w:t>{</w:t>
      </w:r>
    </w:p>
    <w:p w14:paraId="28FF6221" w14:textId="77777777" w:rsidR="00AA5941" w:rsidRDefault="00AA5941" w:rsidP="00AA5941">
      <w:r>
        <w:t xml:space="preserve"> public static void </w:t>
      </w:r>
      <w:proofErr w:type="gramStart"/>
      <w:r>
        <w:t>main(</w:t>
      </w:r>
      <w:proofErr w:type="gramEnd"/>
      <w:r>
        <w:t xml:space="preserve">String[] </w:t>
      </w:r>
      <w:proofErr w:type="spellStart"/>
      <w:r>
        <w:t>args</w:t>
      </w:r>
      <w:proofErr w:type="spellEnd"/>
      <w:r>
        <w:t>) throws Exception</w:t>
      </w:r>
    </w:p>
    <w:p w14:paraId="68645EC8" w14:textId="77777777" w:rsidR="00AA5941" w:rsidRDefault="00AA5941" w:rsidP="00AA5941">
      <w:r>
        <w:t xml:space="preserve"> {</w:t>
      </w:r>
    </w:p>
    <w:p w14:paraId="6D9513D7" w14:textId="77777777" w:rsidR="00AA5941" w:rsidRDefault="00AA5941" w:rsidP="00AA5941">
      <w:r>
        <w:t xml:space="preserve">  </w:t>
      </w:r>
      <w:proofErr w:type="spellStart"/>
      <w:r>
        <w:t>FileReader</w:t>
      </w:r>
      <w:proofErr w:type="spellEnd"/>
      <w:r>
        <w:t xml:space="preserve"> </w:t>
      </w:r>
      <w:proofErr w:type="spellStart"/>
      <w:r>
        <w:t>fr</w:t>
      </w:r>
      <w:proofErr w:type="spellEnd"/>
      <w:r>
        <w:t xml:space="preserve">=new </w:t>
      </w:r>
      <w:proofErr w:type="spellStart"/>
      <w:r>
        <w:t>FileReader</w:t>
      </w:r>
      <w:proofErr w:type="spellEnd"/>
      <w:r>
        <w:t>("D:\\srm.txt");</w:t>
      </w:r>
    </w:p>
    <w:p w14:paraId="0B27229C" w14:textId="77777777" w:rsidR="00AA5941" w:rsidRDefault="00AA5941" w:rsidP="00AA5941">
      <w:r>
        <w:t xml:space="preserve">  int </w:t>
      </w:r>
      <w:proofErr w:type="spellStart"/>
      <w:r>
        <w:t>i</w:t>
      </w:r>
      <w:proofErr w:type="spellEnd"/>
      <w:r>
        <w:t>;</w:t>
      </w:r>
    </w:p>
    <w:p w14:paraId="776765C1" w14:textId="77777777" w:rsidR="00AA5941" w:rsidRDefault="00AA5941" w:rsidP="00AA5941">
      <w:r>
        <w:t xml:space="preserve">  while((</w:t>
      </w:r>
      <w:proofErr w:type="spellStart"/>
      <w:r>
        <w:t>i</w:t>
      </w:r>
      <w:proofErr w:type="spellEnd"/>
      <w:r>
        <w:t>=</w:t>
      </w:r>
      <w:proofErr w:type="spellStart"/>
      <w:proofErr w:type="gramStart"/>
      <w:r>
        <w:t>fr.read</w:t>
      </w:r>
      <w:proofErr w:type="spellEnd"/>
      <w:proofErr w:type="gramEnd"/>
      <w:r>
        <w:t>())!=-1)</w:t>
      </w:r>
    </w:p>
    <w:p w14:paraId="54B787F6" w14:textId="77777777" w:rsidR="00AA5941" w:rsidRDefault="00AA5941" w:rsidP="00AA5941">
      <w:r>
        <w:t xml:space="preserve">   </w:t>
      </w:r>
      <w:proofErr w:type="spellStart"/>
      <w:r>
        <w:t>System.out.print</w:t>
      </w:r>
      <w:proofErr w:type="spellEnd"/>
      <w:r>
        <w:t xml:space="preserve">((char) </w:t>
      </w:r>
      <w:proofErr w:type="spellStart"/>
      <w:r>
        <w:t>i</w:t>
      </w:r>
      <w:proofErr w:type="spellEnd"/>
      <w:r>
        <w:t>);</w:t>
      </w:r>
    </w:p>
    <w:p w14:paraId="1FE7C31C" w14:textId="77777777" w:rsidR="00AA5941" w:rsidRDefault="00AA5941" w:rsidP="00AA5941">
      <w:r>
        <w:t xml:space="preserve"> }</w:t>
      </w:r>
    </w:p>
    <w:p w14:paraId="675B10F4" w14:textId="1934BB60" w:rsidR="001811C0" w:rsidRDefault="00AA5941" w:rsidP="00AA5941">
      <w:r>
        <w:t>}</w:t>
      </w:r>
    </w:p>
    <w:p w14:paraId="247D0294" w14:textId="6AD8BD1B" w:rsidR="001811C0" w:rsidRDefault="001811C0" w:rsidP="001811C0"/>
    <w:p w14:paraId="17DBB0BE" w14:textId="0A11C516" w:rsidR="001811C0" w:rsidRDefault="001811C0" w:rsidP="001811C0">
      <w:pPr>
        <w:jc w:val="center"/>
        <w:rPr>
          <w:rFonts w:ascii="Times New Roman" w:hAnsi="Times New Roman" w:cs="Times New Roman"/>
          <w:b/>
          <w:bCs/>
          <w:sz w:val="72"/>
          <w:szCs w:val="72"/>
        </w:rPr>
      </w:pPr>
      <w:r w:rsidRPr="001811C0">
        <w:rPr>
          <w:rFonts w:ascii="Times New Roman" w:hAnsi="Times New Roman" w:cs="Times New Roman"/>
          <w:b/>
          <w:bCs/>
          <w:sz w:val="72"/>
          <w:szCs w:val="72"/>
        </w:rPr>
        <w:t>OUTPUT</w:t>
      </w:r>
      <w:r>
        <w:rPr>
          <w:rFonts w:ascii="Times New Roman" w:hAnsi="Times New Roman" w:cs="Times New Roman"/>
          <w:b/>
          <w:bCs/>
          <w:sz w:val="72"/>
          <w:szCs w:val="72"/>
        </w:rPr>
        <w:t xml:space="preserve"> SCREEN</w:t>
      </w:r>
    </w:p>
    <w:p w14:paraId="66C2A5E5" w14:textId="77777777" w:rsidR="00AA5941" w:rsidRPr="001811C0" w:rsidRDefault="00AA5941" w:rsidP="001811C0">
      <w:pPr>
        <w:jc w:val="center"/>
        <w:rPr>
          <w:rFonts w:ascii="Times New Roman" w:hAnsi="Times New Roman" w:cs="Times New Roman"/>
          <w:b/>
          <w:bCs/>
          <w:sz w:val="72"/>
          <w:szCs w:val="72"/>
        </w:rPr>
      </w:pPr>
    </w:p>
    <w:p w14:paraId="5DFAD951" w14:textId="182CE201" w:rsidR="001811C0" w:rsidRDefault="00AA5941" w:rsidP="001811C0">
      <w:r w:rsidRPr="00AA5941">
        <w:drawing>
          <wp:inline distT="0" distB="0" distL="0" distR="0" wp14:anchorId="0CE7023B" wp14:editId="1BFE6913">
            <wp:extent cx="5943600" cy="65722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43114" w14:textId="77777777" w:rsidR="001811C0" w:rsidRDefault="001811C0" w:rsidP="001811C0"/>
    <w:p w14:paraId="7C0F988B" w14:textId="77777777" w:rsidR="001811C0" w:rsidRDefault="001811C0" w:rsidP="001811C0"/>
    <w:p w14:paraId="4EEA2627" w14:textId="77777777" w:rsidR="001811C0" w:rsidRDefault="001811C0" w:rsidP="001811C0"/>
    <w:p w14:paraId="3AB03112" w14:textId="77777777" w:rsidR="00AA5941" w:rsidRDefault="00AA5941" w:rsidP="001811C0"/>
    <w:p w14:paraId="3FFD2459" w14:textId="77777777" w:rsidR="00AA5941" w:rsidRDefault="00AA5941" w:rsidP="001811C0"/>
    <w:p w14:paraId="43B1A371" w14:textId="3B0167F0" w:rsidR="009C4A92" w:rsidRDefault="009C4A92" w:rsidP="001811C0">
      <w:r>
        <w:lastRenderedPageBreak/>
        <w:t>3)</w:t>
      </w:r>
    </w:p>
    <w:p w14:paraId="6A9BC086" w14:textId="77777777" w:rsidR="009C4A92" w:rsidRDefault="009C4A92" w:rsidP="009C4A92">
      <w:pPr>
        <w:rPr>
          <w:sz w:val="28"/>
          <w:szCs w:val="28"/>
        </w:rPr>
      </w:pPr>
      <w:r>
        <w:rPr>
          <w:sz w:val="28"/>
          <w:szCs w:val="28"/>
        </w:rPr>
        <w:t xml:space="preserve">import </w:t>
      </w:r>
      <w:proofErr w:type="gramStart"/>
      <w:r>
        <w:rPr>
          <w:sz w:val="28"/>
          <w:szCs w:val="28"/>
        </w:rPr>
        <w:t>java.io.*</w:t>
      </w:r>
      <w:proofErr w:type="gramEnd"/>
      <w:r>
        <w:rPr>
          <w:sz w:val="28"/>
          <w:szCs w:val="28"/>
        </w:rPr>
        <w:t>;</w:t>
      </w:r>
    </w:p>
    <w:p w14:paraId="7435B688" w14:textId="77777777" w:rsidR="009C4A92" w:rsidRDefault="009C4A92" w:rsidP="009C4A92">
      <w:pPr>
        <w:rPr>
          <w:sz w:val="28"/>
          <w:szCs w:val="28"/>
        </w:rPr>
      </w:pPr>
      <w:r>
        <w:rPr>
          <w:sz w:val="28"/>
          <w:szCs w:val="28"/>
        </w:rPr>
        <w:t xml:space="preserve">class </w:t>
      </w:r>
      <w:proofErr w:type="spellStart"/>
      <w:r>
        <w:rPr>
          <w:sz w:val="28"/>
          <w:szCs w:val="28"/>
        </w:rPr>
        <w:t>WriteFile</w:t>
      </w:r>
      <w:proofErr w:type="spellEnd"/>
    </w:p>
    <w:p w14:paraId="4BA88826" w14:textId="77777777" w:rsidR="009C4A92" w:rsidRDefault="009C4A92" w:rsidP="009C4A92">
      <w:pPr>
        <w:rPr>
          <w:sz w:val="28"/>
          <w:szCs w:val="28"/>
        </w:rPr>
      </w:pPr>
      <w:r>
        <w:rPr>
          <w:sz w:val="28"/>
          <w:szCs w:val="28"/>
        </w:rPr>
        <w:t>{</w:t>
      </w:r>
    </w:p>
    <w:p w14:paraId="1B7C06AE" w14:textId="77777777" w:rsidR="009C4A92" w:rsidRDefault="009C4A92" w:rsidP="009C4A92">
      <w:pPr>
        <w:rPr>
          <w:sz w:val="28"/>
          <w:szCs w:val="28"/>
        </w:rPr>
      </w:pPr>
      <w:r>
        <w:rPr>
          <w:sz w:val="28"/>
          <w:szCs w:val="28"/>
        </w:rPr>
        <w:t xml:space="preserve"> public static void </w:t>
      </w:r>
      <w:proofErr w:type="gramStart"/>
      <w:r>
        <w:rPr>
          <w:sz w:val="28"/>
          <w:szCs w:val="28"/>
        </w:rPr>
        <w:t>main(</w:t>
      </w:r>
      <w:proofErr w:type="gramEnd"/>
      <w:r>
        <w:rPr>
          <w:sz w:val="28"/>
          <w:szCs w:val="28"/>
        </w:rPr>
        <w:t xml:space="preserve">String[] </w:t>
      </w:r>
      <w:proofErr w:type="spellStart"/>
      <w:r>
        <w:rPr>
          <w:sz w:val="28"/>
          <w:szCs w:val="28"/>
        </w:rPr>
        <w:t>args</w:t>
      </w:r>
      <w:proofErr w:type="spellEnd"/>
      <w:r>
        <w:rPr>
          <w:sz w:val="28"/>
          <w:szCs w:val="28"/>
        </w:rPr>
        <w:t>)</w:t>
      </w:r>
    </w:p>
    <w:p w14:paraId="0018F1C5" w14:textId="77777777" w:rsidR="009C4A92" w:rsidRDefault="009C4A92" w:rsidP="009C4A92">
      <w:pPr>
        <w:rPr>
          <w:sz w:val="28"/>
          <w:szCs w:val="28"/>
        </w:rPr>
      </w:pPr>
      <w:r>
        <w:rPr>
          <w:sz w:val="28"/>
          <w:szCs w:val="28"/>
        </w:rPr>
        <w:t xml:space="preserve"> {</w:t>
      </w:r>
    </w:p>
    <w:p w14:paraId="57FFBAA7" w14:textId="77777777" w:rsidR="009C4A92" w:rsidRDefault="009C4A92" w:rsidP="009C4A92">
      <w:pPr>
        <w:rPr>
          <w:sz w:val="28"/>
          <w:szCs w:val="28"/>
        </w:rPr>
      </w:pPr>
      <w:r>
        <w:rPr>
          <w:sz w:val="28"/>
          <w:szCs w:val="28"/>
        </w:rPr>
        <w:t xml:space="preserve">   String str= "Embark on the avenues of excellence with SRM University-AP! Believing in the power of education to transform lives, our interdisciplinary research-oriented undergraduate, postgraduate, and doctoral </w:t>
      </w:r>
      <w:proofErr w:type="spellStart"/>
      <w:r>
        <w:rPr>
          <w:sz w:val="28"/>
          <w:szCs w:val="28"/>
        </w:rPr>
        <w:t>programmes</w:t>
      </w:r>
      <w:proofErr w:type="spellEnd"/>
      <w:r>
        <w:rPr>
          <w:sz w:val="28"/>
          <w:szCs w:val="28"/>
        </w:rPr>
        <w:t xml:space="preserve"> ensure global exposure </w:t>
      </w:r>
      <w:proofErr w:type="gramStart"/>
      <w:r>
        <w:rPr>
          <w:sz w:val="28"/>
          <w:szCs w:val="28"/>
        </w:rPr>
        <w:t>and  entrepreneurial</w:t>
      </w:r>
      <w:proofErr w:type="gramEnd"/>
      <w:r>
        <w:rPr>
          <w:sz w:val="28"/>
          <w:szCs w:val="28"/>
        </w:rPr>
        <w:t xml:space="preserve"> experience to our students. We are a thriving intellectual community prepared for a dynamic world.";</w:t>
      </w:r>
    </w:p>
    <w:p w14:paraId="08A87955" w14:textId="77777777" w:rsidR="009C4A92" w:rsidRDefault="009C4A92" w:rsidP="009C4A92">
      <w:pPr>
        <w:rPr>
          <w:sz w:val="28"/>
          <w:szCs w:val="28"/>
        </w:rPr>
      </w:pPr>
      <w:r>
        <w:rPr>
          <w:sz w:val="28"/>
          <w:szCs w:val="28"/>
        </w:rPr>
        <w:t xml:space="preserve">   try</w:t>
      </w:r>
    </w:p>
    <w:p w14:paraId="424358C4" w14:textId="77777777" w:rsidR="009C4A92" w:rsidRDefault="009C4A92" w:rsidP="009C4A92">
      <w:pPr>
        <w:rPr>
          <w:sz w:val="28"/>
          <w:szCs w:val="28"/>
        </w:rPr>
      </w:pPr>
      <w:r>
        <w:rPr>
          <w:sz w:val="28"/>
          <w:szCs w:val="28"/>
        </w:rPr>
        <w:t xml:space="preserve">  {</w:t>
      </w:r>
    </w:p>
    <w:p w14:paraId="2CB13B75" w14:textId="77777777" w:rsidR="009C4A92" w:rsidRDefault="009C4A92" w:rsidP="009C4A92">
      <w:pPr>
        <w:rPr>
          <w:sz w:val="28"/>
          <w:szCs w:val="28"/>
        </w:rPr>
      </w:pPr>
      <w:r>
        <w:rPr>
          <w:sz w:val="28"/>
          <w:szCs w:val="28"/>
        </w:rPr>
        <w:t xml:space="preserve">    </w:t>
      </w:r>
      <w:proofErr w:type="spellStart"/>
      <w:r>
        <w:rPr>
          <w:sz w:val="28"/>
          <w:szCs w:val="28"/>
        </w:rPr>
        <w:t>FileWriter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fw</w:t>
      </w:r>
      <w:proofErr w:type="spellEnd"/>
      <w:r>
        <w:rPr>
          <w:sz w:val="28"/>
          <w:szCs w:val="28"/>
        </w:rPr>
        <w:t xml:space="preserve">=new </w:t>
      </w:r>
      <w:proofErr w:type="spellStart"/>
      <w:r>
        <w:rPr>
          <w:sz w:val="28"/>
          <w:szCs w:val="28"/>
        </w:rPr>
        <w:t>FileWriter</w:t>
      </w:r>
      <w:proofErr w:type="spellEnd"/>
      <w:r>
        <w:rPr>
          <w:sz w:val="28"/>
          <w:szCs w:val="28"/>
        </w:rPr>
        <w:t>("D:\\srm.txt</w:t>
      </w:r>
      <w:proofErr w:type="gramStart"/>
      <w:r>
        <w:rPr>
          <w:sz w:val="28"/>
          <w:szCs w:val="28"/>
        </w:rPr>
        <w:t>",true</w:t>
      </w:r>
      <w:proofErr w:type="gramEnd"/>
      <w:r>
        <w:rPr>
          <w:sz w:val="28"/>
          <w:szCs w:val="28"/>
        </w:rPr>
        <w:t>);</w:t>
      </w:r>
    </w:p>
    <w:p w14:paraId="2642D2B2" w14:textId="77777777" w:rsidR="009C4A92" w:rsidRDefault="009C4A92" w:rsidP="009C4A92">
      <w:pPr>
        <w:rPr>
          <w:sz w:val="28"/>
          <w:szCs w:val="28"/>
        </w:rPr>
      </w:pPr>
      <w:r>
        <w:rPr>
          <w:sz w:val="28"/>
          <w:szCs w:val="28"/>
        </w:rPr>
        <w:t xml:space="preserve">    </w:t>
      </w:r>
      <w:proofErr w:type="spellStart"/>
      <w:proofErr w:type="gramStart"/>
      <w:r>
        <w:rPr>
          <w:sz w:val="28"/>
          <w:szCs w:val="28"/>
        </w:rPr>
        <w:t>fw.write</w:t>
      </w:r>
      <w:proofErr w:type="spellEnd"/>
      <w:proofErr w:type="gramEnd"/>
      <w:r>
        <w:rPr>
          <w:sz w:val="28"/>
          <w:szCs w:val="28"/>
        </w:rPr>
        <w:t>(str);</w:t>
      </w:r>
    </w:p>
    <w:p w14:paraId="6C99AC4F" w14:textId="77777777" w:rsidR="009C4A92" w:rsidRDefault="009C4A92" w:rsidP="009C4A92">
      <w:pPr>
        <w:rPr>
          <w:sz w:val="28"/>
          <w:szCs w:val="28"/>
        </w:rPr>
      </w:pPr>
      <w:r>
        <w:rPr>
          <w:sz w:val="28"/>
          <w:szCs w:val="28"/>
        </w:rPr>
        <w:t xml:space="preserve">    </w:t>
      </w:r>
      <w:proofErr w:type="spellStart"/>
      <w:proofErr w:type="gramStart"/>
      <w:r>
        <w:rPr>
          <w:sz w:val="28"/>
          <w:szCs w:val="28"/>
        </w:rPr>
        <w:t>fw.close</w:t>
      </w:r>
      <w:proofErr w:type="spellEnd"/>
      <w:proofErr w:type="gramEnd"/>
      <w:r>
        <w:rPr>
          <w:sz w:val="28"/>
          <w:szCs w:val="28"/>
        </w:rPr>
        <w:t>();</w:t>
      </w:r>
    </w:p>
    <w:p w14:paraId="5E7454FF" w14:textId="77777777" w:rsidR="009C4A92" w:rsidRDefault="009C4A92" w:rsidP="009C4A92">
      <w:pPr>
        <w:rPr>
          <w:sz w:val="28"/>
          <w:szCs w:val="28"/>
        </w:rPr>
      </w:pPr>
      <w:r>
        <w:rPr>
          <w:sz w:val="28"/>
          <w:szCs w:val="28"/>
        </w:rPr>
        <w:t xml:space="preserve">  }</w:t>
      </w:r>
    </w:p>
    <w:p w14:paraId="2FEDB60B" w14:textId="77777777" w:rsidR="009C4A92" w:rsidRDefault="009C4A92" w:rsidP="009C4A92">
      <w:pPr>
        <w:rPr>
          <w:sz w:val="28"/>
          <w:szCs w:val="28"/>
        </w:rPr>
      </w:pPr>
      <w:r>
        <w:rPr>
          <w:sz w:val="28"/>
          <w:szCs w:val="28"/>
        </w:rPr>
        <w:t xml:space="preserve">  </w:t>
      </w:r>
      <w:proofErr w:type="gramStart"/>
      <w:r>
        <w:rPr>
          <w:sz w:val="28"/>
          <w:szCs w:val="28"/>
        </w:rPr>
        <w:t>catch(</w:t>
      </w:r>
      <w:proofErr w:type="spellStart"/>
      <w:proofErr w:type="gramEnd"/>
      <w:r>
        <w:rPr>
          <w:sz w:val="28"/>
          <w:szCs w:val="28"/>
        </w:rPr>
        <w:t>IOException</w:t>
      </w:r>
      <w:proofErr w:type="spellEnd"/>
      <w:r>
        <w:rPr>
          <w:sz w:val="28"/>
          <w:szCs w:val="28"/>
        </w:rPr>
        <w:t xml:space="preserve"> e){}</w:t>
      </w:r>
    </w:p>
    <w:p w14:paraId="4D6DA40E" w14:textId="77777777" w:rsidR="009C4A92" w:rsidRDefault="009C4A92" w:rsidP="009C4A92">
      <w:pPr>
        <w:rPr>
          <w:sz w:val="28"/>
          <w:szCs w:val="28"/>
        </w:rPr>
      </w:pPr>
      <w:r>
        <w:rPr>
          <w:sz w:val="28"/>
          <w:szCs w:val="28"/>
        </w:rPr>
        <w:t>}</w:t>
      </w:r>
    </w:p>
    <w:p w14:paraId="023B81AF" w14:textId="5A560F14" w:rsidR="009C4A92" w:rsidRDefault="009C4A92" w:rsidP="009C4A92">
      <w:pPr>
        <w:rPr>
          <w:sz w:val="28"/>
          <w:szCs w:val="28"/>
        </w:rPr>
      </w:pPr>
      <w:r>
        <w:rPr>
          <w:sz w:val="28"/>
          <w:szCs w:val="28"/>
        </w:rPr>
        <w:t>}</w:t>
      </w:r>
    </w:p>
    <w:p w14:paraId="328D65E2" w14:textId="50ED24BC" w:rsidR="009C4A92" w:rsidRDefault="00910D8B" w:rsidP="009C4A92">
      <w:pPr>
        <w:rPr>
          <w:sz w:val="28"/>
          <w:szCs w:val="28"/>
        </w:rPr>
      </w:pPr>
      <w:r>
        <w:t xml:space="preserve">//This Program is written by </w:t>
      </w:r>
      <w:proofErr w:type="gramStart"/>
      <w:r>
        <w:t>R.Chandu</w:t>
      </w:r>
      <w:proofErr w:type="gramEnd"/>
      <w:r>
        <w:t xml:space="preserve"> BNM</w:t>
      </w:r>
    </w:p>
    <w:p w14:paraId="55B88776" w14:textId="233195F5" w:rsidR="009C4A92" w:rsidRDefault="009C4A92" w:rsidP="009C4A92">
      <w:pPr>
        <w:rPr>
          <w:sz w:val="28"/>
          <w:szCs w:val="28"/>
        </w:rPr>
      </w:pPr>
    </w:p>
    <w:p w14:paraId="4052948C" w14:textId="3B198FB5" w:rsidR="009C4A92" w:rsidRDefault="009C4A92" w:rsidP="009C4A92">
      <w:pPr>
        <w:rPr>
          <w:sz w:val="28"/>
          <w:szCs w:val="28"/>
        </w:rPr>
      </w:pPr>
    </w:p>
    <w:p w14:paraId="5E34F589" w14:textId="77777777" w:rsidR="009C4A92" w:rsidRPr="001811C0" w:rsidRDefault="009C4A92" w:rsidP="009C4A92">
      <w:pPr>
        <w:jc w:val="center"/>
        <w:rPr>
          <w:rFonts w:ascii="Times New Roman" w:hAnsi="Times New Roman" w:cs="Times New Roman"/>
          <w:b/>
          <w:bCs/>
          <w:sz w:val="72"/>
          <w:szCs w:val="72"/>
        </w:rPr>
      </w:pPr>
      <w:r w:rsidRPr="001811C0">
        <w:rPr>
          <w:rFonts w:ascii="Times New Roman" w:hAnsi="Times New Roman" w:cs="Times New Roman"/>
          <w:b/>
          <w:bCs/>
          <w:sz w:val="72"/>
          <w:szCs w:val="72"/>
        </w:rPr>
        <w:lastRenderedPageBreak/>
        <w:t>OUTPUT</w:t>
      </w:r>
      <w:r>
        <w:rPr>
          <w:rFonts w:ascii="Times New Roman" w:hAnsi="Times New Roman" w:cs="Times New Roman"/>
          <w:b/>
          <w:bCs/>
          <w:sz w:val="72"/>
          <w:szCs w:val="72"/>
        </w:rPr>
        <w:t xml:space="preserve"> SCREEN</w:t>
      </w:r>
    </w:p>
    <w:p w14:paraId="5EAAEC37" w14:textId="254DFC64" w:rsidR="009C4A92" w:rsidRDefault="009C4A92" w:rsidP="009C4A92">
      <w:pPr>
        <w:rPr>
          <w:sz w:val="28"/>
          <w:szCs w:val="28"/>
        </w:rPr>
      </w:pPr>
      <w:r w:rsidRPr="009C4A92">
        <w:rPr>
          <w:noProof/>
          <w:sz w:val="28"/>
          <w:szCs w:val="28"/>
        </w:rPr>
        <w:drawing>
          <wp:inline distT="0" distB="0" distL="0" distR="0" wp14:anchorId="3BD84A0A" wp14:editId="180FBBEF">
            <wp:extent cx="5943600" cy="1267460"/>
            <wp:effectExtent l="0" t="0" r="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67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32A76" w14:textId="77777777" w:rsidR="009C4A92" w:rsidRDefault="009C4A92" w:rsidP="001811C0"/>
    <w:p w14:paraId="398796CE" w14:textId="77777777" w:rsidR="009C4A92" w:rsidRDefault="009C4A92" w:rsidP="001811C0"/>
    <w:p w14:paraId="2415D8D8" w14:textId="77777777" w:rsidR="009C4A92" w:rsidRDefault="009C4A92" w:rsidP="001811C0"/>
    <w:p w14:paraId="4BA8D893" w14:textId="77777777" w:rsidR="009C4A92" w:rsidRDefault="009C4A92" w:rsidP="001811C0"/>
    <w:p w14:paraId="59B04286" w14:textId="77777777" w:rsidR="009C4A92" w:rsidRDefault="009C4A92" w:rsidP="001811C0"/>
    <w:p w14:paraId="25BC6EA4" w14:textId="77777777" w:rsidR="009C4A92" w:rsidRDefault="009C4A92" w:rsidP="001811C0"/>
    <w:p w14:paraId="55AA15F0" w14:textId="77777777" w:rsidR="009C4A92" w:rsidRDefault="009C4A92" w:rsidP="001811C0"/>
    <w:p w14:paraId="3D8A1DCC" w14:textId="77777777" w:rsidR="009C4A92" w:rsidRDefault="009C4A92" w:rsidP="001811C0"/>
    <w:p w14:paraId="564E6FFC" w14:textId="77777777" w:rsidR="009C4A92" w:rsidRDefault="009C4A92" w:rsidP="001811C0"/>
    <w:p w14:paraId="7E20C2F1" w14:textId="77777777" w:rsidR="009C4A92" w:rsidRDefault="009C4A92" w:rsidP="001811C0"/>
    <w:p w14:paraId="3A1C660D" w14:textId="77777777" w:rsidR="009C4A92" w:rsidRDefault="009C4A92" w:rsidP="001811C0"/>
    <w:p w14:paraId="541F6F94" w14:textId="77777777" w:rsidR="009C4A92" w:rsidRDefault="009C4A92" w:rsidP="001811C0"/>
    <w:p w14:paraId="3C943D77" w14:textId="77777777" w:rsidR="009C4A92" w:rsidRDefault="009C4A92" w:rsidP="001811C0"/>
    <w:p w14:paraId="05125971" w14:textId="77777777" w:rsidR="009C4A92" w:rsidRDefault="009C4A92" w:rsidP="001811C0"/>
    <w:p w14:paraId="4A94B620" w14:textId="77777777" w:rsidR="009C4A92" w:rsidRDefault="009C4A92" w:rsidP="001811C0"/>
    <w:p w14:paraId="345424D0" w14:textId="77777777" w:rsidR="009C4A92" w:rsidRDefault="009C4A92" w:rsidP="001811C0"/>
    <w:p w14:paraId="1456CC44" w14:textId="77777777" w:rsidR="009C4A92" w:rsidRDefault="009C4A92" w:rsidP="001811C0"/>
    <w:p w14:paraId="17FC0206" w14:textId="77777777" w:rsidR="009C4A92" w:rsidRDefault="009C4A92" w:rsidP="001811C0"/>
    <w:p w14:paraId="57E9FA40" w14:textId="77777777" w:rsidR="009C4A92" w:rsidRDefault="009C4A92" w:rsidP="001811C0"/>
    <w:p w14:paraId="7B6FF1BB" w14:textId="39E66CD5" w:rsidR="001811C0" w:rsidRDefault="001811C0" w:rsidP="001811C0">
      <w:r>
        <w:lastRenderedPageBreak/>
        <w:t>4)</w:t>
      </w:r>
    </w:p>
    <w:p w14:paraId="10999610" w14:textId="77777777" w:rsidR="001811C0" w:rsidRDefault="001811C0" w:rsidP="001811C0">
      <w:r>
        <w:t xml:space="preserve">import </w:t>
      </w:r>
      <w:proofErr w:type="spellStart"/>
      <w:proofErr w:type="gramStart"/>
      <w:r>
        <w:t>java.util</w:t>
      </w:r>
      <w:proofErr w:type="gramEnd"/>
      <w:r>
        <w:t>.Scanner</w:t>
      </w:r>
      <w:proofErr w:type="spellEnd"/>
      <w:r>
        <w:t>;</w:t>
      </w:r>
    </w:p>
    <w:p w14:paraId="6F1E927E" w14:textId="77777777" w:rsidR="001811C0" w:rsidRDefault="001811C0" w:rsidP="001811C0">
      <w:r>
        <w:t xml:space="preserve">import </w:t>
      </w:r>
      <w:proofErr w:type="spellStart"/>
      <w:proofErr w:type="gramStart"/>
      <w:r>
        <w:t>java.io.File</w:t>
      </w:r>
      <w:proofErr w:type="spellEnd"/>
      <w:proofErr w:type="gramEnd"/>
      <w:r>
        <w:t>;</w:t>
      </w:r>
    </w:p>
    <w:p w14:paraId="02E6CBD6" w14:textId="77777777" w:rsidR="001811C0" w:rsidRDefault="001811C0" w:rsidP="001811C0">
      <w:r>
        <w:t xml:space="preserve">import </w:t>
      </w:r>
      <w:proofErr w:type="spellStart"/>
      <w:proofErr w:type="gramStart"/>
      <w:r>
        <w:t>java.io.FileNotFoundException</w:t>
      </w:r>
      <w:proofErr w:type="spellEnd"/>
      <w:proofErr w:type="gramEnd"/>
      <w:r>
        <w:t>;</w:t>
      </w:r>
    </w:p>
    <w:p w14:paraId="6B267F1F" w14:textId="77777777" w:rsidR="001811C0" w:rsidRDefault="001811C0" w:rsidP="001811C0"/>
    <w:p w14:paraId="3EE7B2D0" w14:textId="77777777" w:rsidR="001811C0" w:rsidRDefault="001811C0" w:rsidP="001811C0">
      <w:r>
        <w:t>class Problem4{</w:t>
      </w:r>
    </w:p>
    <w:p w14:paraId="59C3AB5B" w14:textId="77777777" w:rsidR="001811C0" w:rsidRDefault="001811C0" w:rsidP="001811C0">
      <w:r>
        <w:t xml:space="preserve">     public static void </w:t>
      </w:r>
      <w:proofErr w:type="gramStart"/>
      <w:r>
        <w:t>main(</w:t>
      </w:r>
      <w:proofErr w:type="gramEnd"/>
      <w:r>
        <w:t xml:space="preserve">String [ ] </w:t>
      </w:r>
      <w:proofErr w:type="spellStart"/>
      <w:r>
        <w:t>args</w:t>
      </w:r>
      <w:proofErr w:type="spellEnd"/>
      <w:r>
        <w:t xml:space="preserve">) throws </w:t>
      </w:r>
      <w:proofErr w:type="spellStart"/>
      <w:r>
        <w:t>FileNotFoundException</w:t>
      </w:r>
      <w:proofErr w:type="spellEnd"/>
      <w:r>
        <w:t xml:space="preserve"> {</w:t>
      </w:r>
    </w:p>
    <w:p w14:paraId="42919B13" w14:textId="77777777" w:rsidR="001811C0" w:rsidRDefault="001811C0" w:rsidP="001811C0">
      <w:r>
        <w:t xml:space="preserve">              new Problem4(</w:t>
      </w:r>
      <w:proofErr w:type="gramStart"/>
      <w:r>
        <w:t>).</w:t>
      </w:r>
      <w:proofErr w:type="spellStart"/>
      <w:r>
        <w:t>findLongestWords</w:t>
      </w:r>
      <w:proofErr w:type="spellEnd"/>
      <w:proofErr w:type="gramEnd"/>
      <w:r>
        <w:t>();</w:t>
      </w:r>
    </w:p>
    <w:p w14:paraId="66F6F9A6" w14:textId="77777777" w:rsidR="001811C0" w:rsidRDefault="001811C0" w:rsidP="001811C0">
      <w:r>
        <w:t xml:space="preserve">         }</w:t>
      </w:r>
    </w:p>
    <w:p w14:paraId="2BD435AA" w14:textId="77777777" w:rsidR="001811C0" w:rsidRDefault="001811C0" w:rsidP="001811C0"/>
    <w:p w14:paraId="071B84DE" w14:textId="77777777" w:rsidR="001811C0" w:rsidRDefault="001811C0" w:rsidP="001811C0">
      <w:r>
        <w:t xml:space="preserve">     public String </w:t>
      </w:r>
      <w:proofErr w:type="spellStart"/>
      <w:proofErr w:type="gramStart"/>
      <w:r>
        <w:t>findLongestWords</w:t>
      </w:r>
      <w:proofErr w:type="spellEnd"/>
      <w:r>
        <w:t>(</w:t>
      </w:r>
      <w:proofErr w:type="gramEnd"/>
      <w:r>
        <w:t xml:space="preserve">) throws </w:t>
      </w:r>
      <w:proofErr w:type="spellStart"/>
      <w:r>
        <w:t>FileNotFoundException</w:t>
      </w:r>
      <w:proofErr w:type="spellEnd"/>
      <w:r>
        <w:t xml:space="preserve"> {</w:t>
      </w:r>
    </w:p>
    <w:p w14:paraId="45C4DE6A" w14:textId="77777777" w:rsidR="001811C0" w:rsidRDefault="001811C0" w:rsidP="001811C0"/>
    <w:p w14:paraId="2C9550F7" w14:textId="77777777" w:rsidR="001811C0" w:rsidRDefault="001811C0" w:rsidP="001811C0">
      <w:r>
        <w:t xml:space="preserve">       String </w:t>
      </w:r>
      <w:proofErr w:type="spellStart"/>
      <w:r>
        <w:t>longest_word</w:t>
      </w:r>
      <w:proofErr w:type="spellEnd"/>
      <w:r>
        <w:t xml:space="preserve"> = "";</w:t>
      </w:r>
    </w:p>
    <w:p w14:paraId="774FE001" w14:textId="77777777" w:rsidR="001811C0" w:rsidRDefault="001811C0" w:rsidP="001811C0">
      <w:r>
        <w:t xml:space="preserve">       String current;</w:t>
      </w:r>
    </w:p>
    <w:p w14:paraId="4E51831E" w14:textId="77777777" w:rsidR="001811C0" w:rsidRDefault="001811C0" w:rsidP="001811C0">
      <w:r>
        <w:t xml:space="preserve">       Scanner </w:t>
      </w:r>
      <w:proofErr w:type="spellStart"/>
      <w:r>
        <w:t>sc</w:t>
      </w:r>
      <w:proofErr w:type="spellEnd"/>
      <w:r>
        <w:t xml:space="preserve"> = new </w:t>
      </w:r>
      <w:proofErr w:type="gramStart"/>
      <w:r>
        <w:t>Scanner(</w:t>
      </w:r>
      <w:proofErr w:type="gramEnd"/>
      <w:r>
        <w:t>new File("srm.txt"));</w:t>
      </w:r>
    </w:p>
    <w:p w14:paraId="28200060" w14:textId="77777777" w:rsidR="001811C0" w:rsidRDefault="001811C0" w:rsidP="001811C0">
      <w:r>
        <w:t xml:space="preserve">       //This Program is written by R. Chandu BNM</w:t>
      </w:r>
    </w:p>
    <w:p w14:paraId="6EBB1A9E" w14:textId="77777777" w:rsidR="001811C0" w:rsidRDefault="001811C0" w:rsidP="001811C0">
      <w:r>
        <w:t xml:space="preserve">       while (</w:t>
      </w:r>
      <w:proofErr w:type="spellStart"/>
      <w:proofErr w:type="gramStart"/>
      <w:r>
        <w:t>sc.hasNext</w:t>
      </w:r>
      <w:proofErr w:type="spellEnd"/>
      <w:proofErr w:type="gramEnd"/>
      <w:r>
        <w:t>()) {</w:t>
      </w:r>
    </w:p>
    <w:p w14:paraId="1AF92500" w14:textId="77777777" w:rsidR="001811C0" w:rsidRDefault="001811C0" w:rsidP="001811C0">
      <w:r>
        <w:t xml:space="preserve">          current = </w:t>
      </w:r>
      <w:proofErr w:type="spellStart"/>
      <w:proofErr w:type="gramStart"/>
      <w:r>
        <w:t>sc.next</w:t>
      </w:r>
      <w:proofErr w:type="spellEnd"/>
      <w:proofErr w:type="gramEnd"/>
      <w:r>
        <w:t>();</w:t>
      </w:r>
    </w:p>
    <w:p w14:paraId="630D1F61" w14:textId="77777777" w:rsidR="001811C0" w:rsidRDefault="001811C0" w:rsidP="001811C0">
      <w:r>
        <w:t xml:space="preserve">           if (</w:t>
      </w:r>
      <w:proofErr w:type="spellStart"/>
      <w:proofErr w:type="gramStart"/>
      <w:r>
        <w:t>current.length</w:t>
      </w:r>
      <w:proofErr w:type="spellEnd"/>
      <w:proofErr w:type="gramEnd"/>
      <w:r>
        <w:t xml:space="preserve">() &gt; </w:t>
      </w:r>
      <w:proofErr w:type="spellStart"/>
      <w:r>
        <w:t>longest_word.length</w:t>
      </w:r>
      <w:proofErr w:type="spellEnd"/>
      <w:r>
        <w:t>()) {</w:t>
      </w:r>
    </w:p>
    <w:p w14:paraId="0979B6CA" w14:textId="77777777" w:rsidR="001811C0" w:rsidRDefault="001811C0" w:rsidP="001811C0">
      <w:r>
        <w:t xml:space="preserve">             </w:t>
      </w:r>
      <w:proofErr w:type="spellStart"/>
      <w:r>
        <w:t>longest_word</w:t>
      </w:r>
      <w:proofErr w:type="spellEnd"/>
      <w:r>
        <w:t xml:space="preserve"> = current;</w:t>
      </w:r>
    </w:p>
    <w:p w14:paraId="1D66221A" w14:textId="77777777" w:rsidR="001811C0" w:rsidRDefault="001811C0" w:rsidP="001811C0">
      <w:r>
        <w:t xml:space="preserve">           }</w:t>
      </w:r>
    </w:p>
    <w:p w14:paraId="7236F431" w14:textId="77777777" w:rsidR="001811C0" w:rsidRDefault="001811C0" w:rsidP="001811C0"/>
    <w:p w14:paraId="4142F735" w14:textId="77777777" w:rsidR="001811C0" w:rsidRDefault="001811C0" w:rsidP="001811C0">
      <w:r>
        <w:t xml:space="preserve">       }</w:t>
      </w:r>
    </w:p>
    <w:p w14:paraId="41128C63" w14:textId="77777777" w:rsidR="001811C0" w:rsidRDefault="001811C0" w:rsidP="001811C0">
      <w:r>
        <w:t xml:space="preserve">         </w:t>
      </w:r>
      <w:proofErr w:type="spellStart"/>
      <w:r>
        <w:t>System.out.println</w:t>
      </w:r>
      <w:proofErr w:type="spellEnd"/>
      <w:r>
        <w:t>("\n"+</w:t>
      </w:r>
      <w:proofErr w:type="spellStart"/>
      <w:r>
        <w:t>longest_word</w:t>
      </w:r>
      <w:proofErr w:type="spellEnd"/>
      <w:r>
        <w:t>+"\n");</w:t>
      </w:r>
    </w:p>
    <w:p w14:paraId="7FA08D86" w14:textId="77777777" w:rsidR="001811C0" w:rsidRDefault="001811C0" w:rsidP="001811C0">
      <w:r>
        <w:t xml:space="preserve">            return </w:t>
      </w:r>
      <w:proofErr w:type="spellStart"/>
      <w:r>
        <w:t>longest_word</w:t>
      </w:r>
      <w:proofErr w:type="spellEnd"/>
      <w:r>
        <w:t>;</w:t>
      </w:r>
    </w:p>
    <w:p w14:paraId="4D624C88" w14:textId="77777777" w:rsidR="001811C0" w:rsidRDefault="001811C0" w:rsidP="001811C0">
      <w:r>
        <w:lastRenderedPageBreak/>
        <w:t xml:space="preserve">            }</w:t>
      </w:r>
    </w:p>
    <w:p w14:paraId="4F1EEB2D" w14:textId="54B5DC9F" w:rsidR="001811C0" w:rsidRDefault="001811C0" w:rsidP="001811C0">
      <w:r>
        <w:t>}</w:t>
      </w:r>
    </w:p>
    <w:p w14:paraId="5FDD91F5" w14:textId="523547CF" w:rsidR="001811C0" w:rsidRDefault="001811C0" w:rsidP="001811C0"/>
    <w:p w14:paraId="570796ED" w14:textId="77777777" w:rsidR="001811C0" w:rsidRPr="001811C0" w:rsidRDefault="001811C0" w:rsidP="001811C0">
      <w:pPr>
        <w:jc w:val="center"/>
        <w:rPr>
          <w:rFonts w:ascii="Times New Roman" w:hAnsi="Times New Roman" w:cs="Times New Roman"/>
          <w:b/>
          <w:bCs/>
          <w:sz w:val="72"/>
          <w:szCs w:val="72"/>
        </w:rPr>
      </w:pPr>
      <w:r w:rsidRPr="001811C0">
        <w:rPr>
          <w:rFonts w:ascii="Times New Roman" w:hAnsi="Times New Roman" w:cs="Times New Roman"/>
          <w:b/>
          <w:bCs/>
          <w:sz w:val="72"/>
          <w:szCs w:val="72"/>
        </w:rPr>
        <w:t>OUTPUT</w:t>
      </w:r>
      <w:r>
        <w:rPr>
          <w:rFonts w:ascii="Times New Roman" w:hAnsi="Times New Roman" w:cs="Times New Roman"/>
          <w:b/>
          <w:bCs/>
          <w:sz w:val="72"/>
          <w:szCs w:val="72"/>
        </w:rPr>
        <w:t xml:space="preserve"> SCREEN</w:t>
      </w:r>
    </w:p>
    <w:p w14:paraId="6110A7F0" w14:textId="77777777" w:rsidR="001811C0" w:rsidRDefault="001811C0" w:rsidP="001811C0"/>
    <w:p w14:paraId="7030FB28" w14:textId="77777777" w:rsidR="001811C0" w:rsidRDefault="001811C0" w:rsidP="001811C0">
      <w:r w:rsidRPr="00871FFF">
        <w:rPr>
          <w:noProof/>
        </w:rPr>
        <w:drawing>
          <wp:inline distT="0" distB="0" distL="0" distR="0" wp14:anchorId="739F0A27" wp14:editId="37556D55">
            <wp:extent cx="5943600" cy="25984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8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6A4B3" w14:textId="17C951F4" w:rsidR="00BE5961" w:rsidRPr="001811C0" w:rsidRDefault="00BE5961" w:rsidP="001811C0">
      <w:pPr>
        <w:rPr>
          <w:rFonts w:ascii="Times New Roman" w:hAnsi="Times New Roman" w:cs="Times New Roman"/>
          <w:b/>
          <w:bCs/>
          <w:sz w:val="24"/>
          <w:szCs w:val="24"/>
        </w:rPr>
      </w:pPr>
    </w:p>
    <w:sectPr w:rsidR="00BE5961" w:rsidRPr="001811C0" w:rsidSect="00715D59">
      <w:pgSz w:w="12240" w:h="15840"/>
      <w:pgMar w:top="1440" w:right="1440" w:bottom="1440" w:left="1440" w:header="708" w:footer="708" w:gutter="0"/>
      <w:pgBorders w:offsetFrom="page">
        <w:top w:val="triple" w:sz="18" w:space="24" w:color="auto"/>
        <w:left w:val="triple" w:sz="18" w:space="24" w:color="auto"/>
        <w:bottom w:val="triple" w:sz="18" w:space="24" w:color="auto"/>
        <w:right w:val="triple" w:sz="18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C3A11"/>
    <w:multiLevelType w:val="hybridMultilevel"/>
    <w:tmpl w:val="47D8A426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683901"/>
    <w:multiLevelType w:val="multilevel"/>
    <w:tmpl w:val="231A0C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A2D33A3"/>
    <w:multiLevelType w:val="hybridMultilevel"/>
    <w:tmpl w:val="40F6A30C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BC5229"/>
    <w:multiLevelType w:val="hybridMultilevel"/>
    <w:tmpl w:val="9108715C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930DC8"/>
    <w:multiLevelType w:val="multilevel"/>
    <w:tmpl w:val="B7A0E9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31C7119"/>
    <w:multiLevelType w:val="multilevel"/>
    <w:tmpl w:val="151663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32C274D"/>
    <w:multiLevelType w:val="hybridMultilevel"/>
    <w:tmpl w:val="CB8EA46A"/>
    <w:lvl w:ilvl="0" w:tplc="098ECA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9FCD15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40A57E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B46E7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7C00AB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3EC21D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F78DBF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80622A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5206D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4197F26"/>
    <w:multiLevelType w:val="hybridMultilevel"/>
    <w:tmpl w:val="8DE6487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4631A2"/>
    <w:multiLevelType w:val="multilevel"/>
    <w:tmpl w:val="8AEC261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  <w:lvl w:ilvl="1" w:tentative="1">
      <w:start w:val="1"/>
      <w:numFmt w:val="decimal"/>
      <w:lvlText w:val="%2."/>
      <w:lvlJc w:val="left"/>
      <w:pPr>
        <w:tabs>
          <w:tab w:val="num" w:pos="1363"/>
        </w:tabs>
        <w:ind w:left="1363" w:hanging="360"/>
      </w:pPr>
    </w:lvl>
    <w:lvl w:ilvl="2" w:tentative="1">
      <w:start w:val="1"/>
      <w:numFmt w:val="decimal"/>
      <w:lvlText w:val="%3."/>
      <w:lvlJc w:val="left"/>
      <w:pPr>
        <w:tabs>
          <w:tab w:val="num" w:pos="2083"/>
        </w:tabs>
        <w:ind w:left="2083" w:hanging="360"/>
      </w:pPr>
    </w:lvl>
    <w:lvl w:ilvl="3" w:tentative="1">
      <w:start w:val="1"/>
      <w:numFmt w:val="decimal"/>
      <w:lvlText w:val="%4."/>
      <w:lvlJc w:val="left"/>
      <w:pPr>
        <w:tabs>
          <w:tab w:val="num" w:pos="2803"/>
        </w:tabs>
        <w:ind w:left="2803" w:hanging="360"/>
      </w:pPr>
    </w:lvl>
    <w:lvl w:ilvl="4" w:tentative="1">
      <w:start w:val="1"/>
      <w:numFmt w:val="decimal"/>
      <w:lvlText w:val="%5."/>
      <w:lvlJc w:val="left"/>
      <w:pPr>
        <w:tabs>
          <w:tab w:val="num" w:pos="3523"/>
        </w:tabs>
        <w:ind w:left="3523" w:hanging="360"/>
      </w:pPr>
    </w:lvl>
    <w:lvl w:ilvl="5" w:tentative="1">
      <w:start w:val="1"/>
      <w:numFmt w:val="decimal"/>
      <w:lvlText w:val="%6."/>
      <w:lvlJc w:val="left"/>
      <w:pPr>
        <w:tabs>
          <w:tab w:val="num" w:pos="4243"/>
        </w:tabs>
        <w:ind w:left="4243" w:hanging="360"/>
      </w:pPr>
    </w:lvl>
    <w:lvl w:ilvl="6" w:tentative="1">
      <w:start w:val="1"/>
      <w:numFmt w:val="decimal"/>
      <w:lvlText w:val="%7."/>
      <w:lvlJc w:val="left"/>
      <w:pPr>
        <w:tabs>
          <w:tab w:val="num" w:pos="4963"/>
        </w:tabs>
        <w:ind w:left="4963" w:hanging="360"/>
      </w:pPr>
    </w:lvl>
    <w:lvl w:ilvl="7" w:tentative="1">
      <w:start w:val="1"/>
      <w:numFmt w:val="decimal"/>
      <w:lvlText w:val="%8."/>
      <w:lvlJc w:val="left"/>
      <w:pPr>
        <w:tabs>
          <w:tab w:val="num" w:pos="5683"/>
        </w:tabs>
        <w:ind w:left="5683" w:hanging="360"/>
      </w:pPr>
    </w:lvl>
    <w:lvl w:ilvl="8" w:tentative="1">
      <w:start w:val="1"/>
      <w:numFmt w:val="decimal"/>
      <w:lvlText w:val="%9."/>
      <w:lvlJc w:val="left"/>
      <w:pPr>
        <w:tabs>
          <w:tab w:val="num" w:pos="6403"/>
        </w:tabs>
        <w:ind w:left="6403" w:hanging="360"/>
      </w:pPr>
    </w:lvl>
  </w:abstractNum>
  <w:num w:numId="1" w16cid:durableId="939144304">
    <w:abstractNumId w:val="7"/>
  </w:num>
  <w:num w:numId="2" w16cid:durableId="1395006618">
    <w:abstractNumId w:val="1"/>
  </w:num>
  <w:num w:numId="3" w16cid:durableId="1209685483">
    <w:abstractNumId w:val="4"/>
  </w:num>
  <w:num w:numId="4" w16cid:durableId="474102517">
    <w:abstractNumId w:val="8"/>
  </w:num>
  <w:num w:numId="5" w16cid:durableId="622542021">
    <w:abstractNumId w:val="3"/>
  </w:num>
  <w:num w:numId="6" w16cid:durableId="1274943535">
    <w:abstractNumId w:val="2"/>
  </w:num>
  <w:num w:numId="7" w16cid:durableId="2113695861">
    <w:abstractNumId w:val="6"/>
  </w:num>
  <w:num w:numId="8" w16cid:durableId="938174779">
    <w:abstractNumId w:val="5"/>
  </w:num>
  <w:num w:numId="9" w16cid:durableId="14197121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OwsDQ2NrM0trQ0tDRR0lEKTi0uzszPAykwqQUAkij00ywAAAA="/>
  </w:docVars>
  <w:rsids>
    <w:rsidRoot w:val="0037388A"/>
    <w:rsid w:val="0012133E"/>
    <w:rsid w:val="001811C0"/>
    <w:rsid w:val="001D7D4D"/>
    <w:rsid w:val="001E5340"/>
    <w:rsid w:val="002E550E"/>
    <w:rsid w:val="00315E35"/>
    <w:rsid w:val="00352AE5"/>
    <w:rsid w:val="003605BB"/>
    <w:rsid w:val="0037388A"/>
    <w:rsid w:val="003739D7"/>
    <w:rsid w:val="003811B0"/>
    <w:rsid w:val="003C32E5"/>
    <w:rsid w:val="00456861"/>
    <w:rsid w:val="0048533A"/>
    <w:rsid w:val="004B648F"/>
    <w:rsid w:val="0053372F"/>
    <w:rsid w:val="00557BD6"/>
    <w:rsid w:val="005D2A85"/>
    <w:rsid w:val="00614ED8"/>
    <w:rsid w:val="00621A76"/>
    <w:rsid w:val="0066118E"/>
    <w:rsid w:val="00661E2D"/>
    <w:rsid w:val="00715D59"/>
    <w:rsid w:val="007B00F4"/>
    <w:rsid w:val="007E7FB3"/>
    <w:rsid w:val="007F523D"/>
    <w:rsid w:val="00910D8B"/>
    <w:rsid w:val="009223A9"/>
    <w:rsid w:val="00976A8C"/>
    <w:rsid w:val="00982723"/>
    <w:rsid w:val="009C4A92"/>
    <w:rsid w:val="009E47BE"/>
    <w:rsid w:val="00A7200C"/>
    <w:rsid w:val="00AA5941"/>
    <w:rsid w:val="00AB745C"/>
    <w:rsid w:val="00AE0398"/>
    <w:rsid w:val="00B532F8"/>
    <w:rsid w:val="00BE5961"/>
    <w:rsid w:val="00BF060B"/>
    <w:rsid w:val="00C1538C"/>
    <w:rsid w:val="00C57C93"/>
    <w:rsid w:val="00CF01EC"/>
    <w:rsid w:val="00CF7295"/>
    <w:rsid w:val="00D14C1D"/>
    <w:rsid w:val="00D37F54"/>
    <w:rsid w:val="00D54447"/>
    <w:rsid w:val="00D57201"/>
    <w:rsid w:val="00DA66CE"/>
    <w:rsid w:val="00E80EEB"/>
    <w:rsid w:val="00EA7B64"/>
    <w:rsid w:val="00EC70B7"/>
    <w:rsid w:val="00ED5D81"/>
    <w:rsid w:val="00F75B7F"/>
    <w:rsid w:val="00F84F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6C9E64"/>
  <w15:chartTrackingRefBased/>
  <w15:docId w15:val="{BB434A5E-5508-4FBF-BDC3-B0745749D4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388A"/>
  </w:style>
  <w:style w:type="paragraph" w:styleId="Heading1">
    <w:name w:val="heading 1"/>
    <w:basedOn w:val="Normal"/>
    <w:next w:val="Normal"/>
    <w:link w:val="Heading1Char"/>
    <w:uiPriority w:val="9"/>
    <w:qFormat/>
    <w:rsid w:val="00D5444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23A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66118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IN" w:eastAsia="en-IN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80EE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7388A"/>
    <w:pPr>
      <w:ind w:left="720"/>
      <w:contextualSpacing/>
    </w:pPr>
  </w:style>
  <w:style w:type="character" w:customStyle="1" w:styleId="yvvgbb">
    <w:name w:val="yvvgbb"/>
    <w:basedOn w:val="DefaultParagraphFont"/>
    <w:rsid w:val="0037388A"/>
  </w:style>
  <w:style w:type="character" w:customStyle="1" w:styleId="Heading3Char">
    <w:name w:val="Heading 3 Char"/>
    <w:basedOn w:val="DefaultParagraphFont"/>
    <w:link w:val="Heading3"/>
    <w:uiPriority w:val="9"/>
    <w:rsid w:val="0066118E"/>
    <w:rPr>
      <w:rFonts w:ascii="Times New Roman" w:eastAsia="Times New Roman" w:hAnsi="Times New Roman" w:cs="Times New Roman"/>
      <w:b/>
      <w:bCs/>
      <w:sz w:val="27"/>
      <w:szCs w:val="27"/>
      <w:lang w:val="en-IN" w:eastAsia="en-IN"/>
    </w:rPr>
  </w:style>
  <w:style w:type="paragraph" w:styleId="NormalWeb">
    <w:name w:val="Normal (Web)"/>
    <w:basedOn w:val="Normal"/>
    <w:uiPriority w:val="99"/>
    <w:semiHidden/>
    <w:unhideWhenUsed/>
    <w:rsid w:val="006611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982723"/>
    <w:rPr>
      <w:b/>
      <w:bCs/>
    </w:rPr>
  </w:style>
  <w:style w:type="character" w:styleId="Hyperlink">
    <w:name w:val="Hyperlink"/>
    <w:basedOn w:val="DefaultParagraphFont"/>
    <w:uiPriority w:val="99"/>
    <w:unhideWhenUsed/>
    <w:rsid w:val="00352AE5"/>
    <w:rPr>
      <w:color w:val="0000FF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80EEB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223A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9223A9"/>
    <w:rPr>
      <w:i/>
      <w:iCs/>
    </w:rPr>
  </w:style>
  <w:style w:type="character" w:customStyle="1" w:styleId="otxt">
    <w:name w:val="otxt"/>
    <w:basedOn w:val="DefaultParagraphFont"/>
    <w:rsid w:val="009223A9"/>
  </w:style>
  <w:style w:type="character" w:customStyle="1" w:styleId="ntxt">
    <w:name w:val="ntxt"/>
    <w:basedOn w:val="DefaultParagraphFont"/>
    <w:rsid w:val="009223A9"/>
  </w:style>
  <w:style w:type="table" w:styleId="TableGrid">
    <w:name w:val="Table Grid"/>
    <w:basedOn w:val="TableNormal"/>
    <w:uiPriority w:val="59"/>
    <w:rsid w:val="00557B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5444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BE59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5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36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57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9189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343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4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5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41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2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3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44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59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7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69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3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4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9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9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94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5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0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5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42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2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1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1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1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23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1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85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89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0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1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1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classroom.google.com/c/NDY1NTcxNDMwMDgx" TargetMode="Externa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D1573B-DE5B-46ED-A6BE-FAA5E879BE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7</TotalTime>
  <Pages>8</Pages>
  <Words>415</Words>
  <Characters>236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u Ramanadham</dc:creator>
  <cp:keywords/>
  <dc:description/>
  <cp:lastModifiedBy>Chandu Ramanadham</cp:lastModifiedBy>
  <cp:revision>39</cp:revision>
  <dcterms:created xsi:type="dcterms:W3CDTF">2021-10-24T13:37:00Z</dcterms:created>
  <dcterms:modified xsi:type="dcterms:W3CDTF">2022-05-04T17:49:00Z</dcterms:modified>
</cp:coreProperties>
</file>